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694359" w14:textId="4B28593A" w:rsidR="00344E08" w:rsidRPr="00344E08" w:rsidRDefault="00344E08" w:rsidP="00344E08">
      <w:pPr>
        <w:rPr>
          <w:color w:val="ED7D31" w:themeColor="accent2"/>
          <w:sz w:val="30"/>
          <w:szCs w:val="30"/>
          <w:lang w:val="en-US"/>
        </w:rPr>
      </w:pPr>
      <w:r w:rsidRPr="00344E08">
        <w:rPr>
          <w:color w:val="ED7D31" w:themeColor="accent2"/>
          <w:sz w:val="30"/>
          <w:szCs w:val="30"/>
          <w:lang w:val="en-US"/>
        </w:rPr>
        <w:t>Restaurant Finder</w:t>
      </w:r>
    </w:p>
    <w:p w14:paraId="1A81DACE" w14:textId="50073E97" w:rsidR="00344E08" w:rsidRDefault="00344E08" w:rsidP="00344E08">
      <w:pPr>
        <w:rPr>
          <w:lang w:val="en-US"/>
        </w:rPr>
      </w:pPr>
      <w:r>
        <w:rPr>
          <w:lang w:val="en-US"/>
        </w:rPr>
        <w:t xml:space="preserve">Restaurant </w:t>
      </w:r>
      <w:r w:rsidR="00E700E7">
        <w:rPr>
          <w:lang w:val="en-US"/>
        </w:rPr>
        <w:t>F</w:t>
      </w:r>
      <w:r>
        <w:rPr>
          <w:lang w:val="en-US"/>
        </w:rPr>
        <w:t>inder is a project that helps you to find a restaurant near to you.</w:t>
      </w:r>
    </w:p>
    <w:p w14:paraId="3BA5C526" w14:textId="6C635DE4" w:rsidR="00344E08" w:rsidRDefault="00344E08" w:rsidP="00344E08">
      <w:pPr>
        <w:rPr>
          <w:lang w:val="en-US"/>
        </w:rPr>
      </w:pPr>
      <w:r>
        <w:rPr>
          <w:lang w:val="en-US"/>
        </w:rPr>
        <w:t xml:space="preserve">It </w:t>
      </w:r>
      <w:r w:rsidRPr="00344E08">
        <w:rPr>
          <w:lang w:val="en-US"/>
        </w:rPr>
        <w:t>gets the current position of the mobile device and searches for restaurants near to</w:t>
      </w:r>
      <w:r>
        <w:rPr>
          <w:lang w:val="en-US"/>
        </w:rPr>
        <w:t xml:space="preserve"> your </w:t>
      </w:r>
      <w:r w:rsidRPr="00344E08">
        <w:rPr>
          <w:lang w:val="en-US"/>
        </w:rPr>
        <w:t>location</w:t>
      </w:r>
      <w:r>
        <w:rPr>
          <w:lang w:val="en-US"/>
        </w:rPr>
        <w:t xml:space="preserve">. It also displays </w:t>
      </w:r>
      <w:r w:rsidRPr="00344E08">
        <w:rPr>
          <w:lang w:val="en-US"/>
        </w:rPr>
        <w:t>restaurant</w:t>
      </w:r>
      <w:r w:rsidR="00E700E7">
        <w:rPr>
          <w:lang w:val="en-US"/>
        </w:rPr>
        <w:t>s</w:t>
      </w:r>
      <w:r w:rsidRPr="00344E08">
        <w:rPr>
          <w:lang w:val="en-US"/>
        </w:rPr>
        <w:t xml:space="preserve"> information like type, name, </w:t>
      </w:r>
      <w:r>
        <w:rPr>
          <w:lang w:val="en-US"/>
        </w:rPr>
        <w:t>full-</w:t>
      </w:r>
      <w:r w:rsidRPr="00344E08">
        <w:rPr>
          <w:lang w:val="en-US"/>
        </w:rPr>
        <w:t>address</w:t>
      </w:r>
      <w:r>
        <w:rPr>
          <w:lang w:val="en-US"/>
        </w:rPr>
        <w:t xml:space="preserve"> that can be opened with map application </w:t>
      </w:r>
      <w:r w:rsidR="00E700E7">
        <w:rPr>
          <w:lang w:val="en-US"/>
        </w:rPr>
        <w:t>on</w:t>
      </w:r>
      <w:r>
        <w:rPr>
          <w:lang w:val="en-US"/>
        </w:rPr>
        <w:t xml:space="preserve"> the mobile</w:t>
      </w:r>
      <w:r w:rsidRPr="00344E08">
        <w:rPr>
          <w:lang w:val="en-US"/>
        </w:rPr>
        <w:t>, photo and shows also the reviews and the rating</w:t>
      </w:r>
      <w:r>
        <w:rPr>
          <w:lang w:val="en-US"/>
        </w:rPr>
        <w:t>.</w:t>
      </w:r>
    </w:p>
    <w:p w14:paraId="0F291705" w14:textId="1760939D" w:rsidR="00344E08" w:rsidRPr="00344E08" w:rsidRDefault="00344E08" w:rsidP="00344E08">
      <w:pPr>
        <w:rPr>
          <w:lang w:val="en-US"/>
        </w:rPr>
      </w:pPr>
      <w:r>
        <w:rPr>
          <w:lang w:val="en-US"/>
        </w:rPr>
        <w:t xml:space="preserve">The </w:t>
      </w:r>
      <w:r w:rsidRPr="00344E08">
        <w:rPr>
          <w:lang w:val="en-US"/>
        </w:rPr>
        <w:t>distance of the searching range and the sorting type</w:t>
      </w:r>
      <w:r w:rsidRPr="00344E08">
        <w:rPr>
          <w:lang w:val="en-US"/>
        </w:rPr>
        <w:t xml:space="preserve"> </w:t>
      </w:r>
      <w:r>
        <w:rPr>
          <w:lang w:val="en-US"/>
        </w:rPr>
        <w:t xml:space="preserve">(nearest, top rated) </w:t>
      </w:r>
      <w:r>
        <w:rPr>
          <w:lang w:val="en-US"/>
        </w:rPr>
        <w:t>can also be changed</w:t>
      </w:r>
      <w:r>
        <w:rPr>
          <w:lang w:val="en-US"/>
        </w:rPr>
        <w:t>.</w:t>
      </w:r>
    </w:p>
    <w:p w14:paraId="6C39BBA8" w14:textId="40F905DD" w:rsidR="00344E08" w:rsidRDefault="00E700E7" w:rsidP="00E700E7">
      <w:pPr>
        <w:rPr>
          <w:lang w:val="en-US"/>
        </w:rPr>
      </w:pPr>
      <w:r>
        <w:rPr>
          <w:lang w:val="en-US"/>
        </w:rPr>
        <w:t>It is also possible to add a restaurant to the favourite list to easily access it later.</w:t>
      </w:r>
    </w:p>
    <w:p w14:paraId="570E051A" w14:textId="1DC1D9C7" w:rsidR="00344E08" w:rsidRPr="00344E08" w:rsidRDefault="00344E08" w:rsidP="00344E08">
      <w:pPr>
        <w:rPr>
          <w:color w:val="ED7D31" w:themeColor="accent2"/>
          <w:lang w:val="en-US"/>
        </w:rPr>
      </w:pPr>
      <w:r w:rsidRPr="00344E08">
        <w:rPr>
          <w:color w:val="ED7D31" w:themeColor="accent2"/>
          <w:lang w:val="en-US"/>
        </w:rPr>
        <w:t>Why is the application suitable for mobile?</w:t>
      </w:r>
    </w:p>
    <w:p w14:paraId="4AAB39AC" w14:textId="3847565B" w:rsidR="00965D25" w:rsidRPr="00E700E7" w:rsidRDefault="00002700" w:rsidP="00E700E7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0D5EA81" wp14:editId="7F9148BD">
            <wp:simplePos x="0" y="0"/>
            <wp:positionH relativeFrom="column">
              <wp:posOffset>4035425</wp:posOffset>
            </wp:positionH>
            <wp:positionV relativeFrom="paragraph">
              <wp:posOffset>579120</wp:posOffset>
            </wp:positionV>
            <wp:extent cx="1783080" cy="2044065"/>
            <wp:effectExtent l="0" t="0" r="7620" b="0"/>
            <wp:wrapSquare wrapText="bothSides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827"/>
                    <a:stretch/>
                  </pic:blipFill>
                  <pic:spPr bwMode="auto">
                    <a:xfrm>
                      <a:off x="0" y="0"/>
                      <a:ext cx="1783080" cy="2044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4E08" w:rsidRPr="00344E08">
        <w:rPr>
          <w:lang w:val="en-US"/>
        </w:rPr>
        <w:t xml:space="preserve">It happened very often that we are walking on the street and </w:t>
      </w:r>
      <w:r w:rsidR="00344E08" w:rsidRPr="00344E08">
        <w:rPr>
          <w:lang w:val="en-US"/>
        </w:rPr>
        <w:t>hungry,</w:t>
      </w:r>
      <w:r w:rsidR="00344E08" w:rsidRPr="00344E08">
        <w:rPr>
          <w:lang w:val="en-US"/>
        </w:rPr>
        <w:t xml:space="preserve"> but we don't know where to go. We can still go to google maps and search manually </w:t>
      </w:r>
      <w:r w:rsidR="00344E08">
        <w:rPr>
          <w:lang w:val="en-US"/>
        </w:rPr>
        <w:t xml:space="preserve">by giving the searching term </w:t>
      </w:r>
      <w:r w:rsidR="00965D25">
        <w:rPr>
          <w:lang w:val="en-US"/>
        </w:rPr>
        <w:t xml:space="preserve">and scroll throw the map and search for them. </w:t>
      </w:r>
      <w:r w:rsidR="00E700E7">
        <w:rPr>
          <w:lang w:val="en-US"/>
        </w:rPr>
        <w:t>But</w:t>
      </w:r>
      <w:r w:rsidR="00965D25">
        <w:rPr>
          <w:lang w:val="en-US"/>
        </w:rPr>
        <w:t xml:space="preserve"> w</w:t>
      </w:r>
      <w:r w:rsidR="00344E08" w:rsidRPr="00344E08">
        <w:rPr>
          <w:lang w:val="en-US"/>
        </w:rPr>
        <w:t xml:space="preserve">e still </w:t>
      </w:r>
      <w:r w:rsidR="00965D25">
        <w:rPr>
          <w:lang w:val="en-US"/>
        </w:rPr>
        <w:t>get</w:t>
      </w:r>
      <w:r w:rsidR="00344E08" w:rsidRPr="00344E08">
        <w:rPr>
          <w:lang w:val="en-US"/>
        </w:rPr>
        <w:t xml:space="preserve"> lots of features that we don't really </w:t>
      </w:r>
      <w:r w:rsidR="00965D25" w:rsidRPr="00344E08">
        <w:rPr>
          <w:lang w:val="en-US"/>
        </w:rPr>
        <w:t>need,</w:t>
      </w:r>
      <w:r w:rsidR="00965D25">
        <w:rPr>
          <w:lang w:val="en-US"/>
        </w:rPr>
        <w:t xml:space="preserve"> and</w:t>
      </w:r>
      <w:r w:rsidR="00344E08" w:rsidRPr="00344E08">
        <w:rPr>
          <w:lang w:val="en-US"/>
        </w:rPr>
        <w:t xml:space="preserve"> the design is not optimal for th</w:t>
      </w:r>
      <w:r w:rsidR="00965D25">
        <w:rPr>
          <w:lang w:val="en-US"/>
        </w:rPr>
        <w:t xml:space="preserve">is </w:t>
      </w:r>
      <w:r w:rsidR="00344E08" w:rsidRPr="00344E08">
        <w:rPr>
          <w:lang w:val="en-US"/>
        </w:rPr>
        <w:t>purpose.</w:t>
      </w:r>
    </w:p>
    <w:p w14:paraId="5E75ECF2" w14:textId="2D4F7C19" w:rsidR="00344E08" w:rsidRPr="00344E08" w:rsidRDefault="00965D25" w:rsidP="00965D25">
      <w:pPr>
        <w:rPr>
          <w:lang w:val="en-US"/>
        </w:rPr>
      </w:pPr>
      <w:r>
        <w:rPr>
          <w:lang w:val="en-US"/>
        </w:rPr>
        <w:t xml:space="preserve">People normally would like more concrete applications that they can use for a certain purpose. And these apps </w:t>
      </w:r>
      <w:r w:rsidR="00E700E7">
        <w:rPr>
          <w:lang w:val="en-US"/>
        </w:rPr>
        <w:t>expected</w:t>
      </w:r>
      <w:r>
        <w:rPr>
          <w:lang w:val="en-US"/>
        </w:rPr>
        <w:t xml:space="preserve"> to be perfectly designed and well fit to the purpose.</w:t>
      </w:r>
    </w:p>
    <w:p w14:paraId="146C4F6D" w14:textId="7EBACDB8" w:rsidR="00344E08" w:rsidRPr="00344E08" w:rsidRDefault="00344E08" w:rsidP="00965D25">
      <w:pPr>
        <w:rPr>
          <w:lang w:val="en-US"/>
        </w:rPr>
      </w:pPr>
      <w:r w:rsidRPr="00344E08">
        <w:rPr>
          <w:lang w:val="en-US"/>
        </w:rPr>
        <w:t xml:space="preserve">Our laptop is not always available with </w:t>
      </w:r>
      <w:r w:rsidR="00965D25">
        <w:rPr>
          <w:lang w:val="en-US"/>
        </w:rPr>
        <w:t>us</w:t>
      </w:r>
      <w:r w:rsidRPr="00344E08">
        <w:rPr>
          <w:lang w:val="en-US"/>
        </w:rPr>
        <w:t>, especially if you are walking on the street with friends and just want</w:t>
      </w:r>
      <w:r w:rsidR="00E700E7">
        <w:rPr>
          <w:lang w:val="en-US"/>
        </w:rPr>
        <w:t>ing</w:t>
      </w:r>
      <w:r w:rsidRPr="00344E08">
        <w:rPr>
          <w:lang w:val="en-US"/>
        </w:rPr>
        <w:t xml:space="preserve"> to search for restaurants with </w:t>
      </w:r>
      <w:r w:rsidR="00965D25">
        <w:rPr>
          <w:lang w:val="en-US"/>
        </w:rPr>
        <w:t xml:space="preserve">ease </w:t>
      </w:r>
      <w:r w:rsidRPr="00344E08">
        <w:rPr>
          <w:lang w:val="en-US"/>
        </w:rPr>
        <w:t>and less traffic.</w:t>
      </w:r>
    </w:p>
    <w:p w14:paraId="1A2FC392" w14:textId="2C62D56A" w:rsidR="00344E08" w:rsidRDefault="00002700" w:rsidP="00965D25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4B2865E" wp14:editId="5F952BAA">
            <wp:simplePos x="0" y="0"/>
            <wp:positionH relativeFrom="margin">
              <wp:posOffset>3997960</wp:posOffset>
            </wp:positionH>
            <wp:positionV relativeFrom="paragraph">
              <wp:posOffset>377190</wp:posOffset>
            </wp:positionV>
            <wp:extent cx="1841213" cy="2985135"/>
            <wp:effectExtent l="0" t="0" r="6985" b="5715"/>
            <wp:wrapSquare wrapText="bothSides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1213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4E08" w:rsidRPr="00344E08">
        <w:rPr>
          <w:lang w:val="en-US"/>
        </w:rPr>
        <w:t>The application offers an easy and efficient way to search for restaurants near your location with as fewer clicks as possible.</w:t>
      </w:r>
      <w:r w:rsidR="00965D25">
        <w:rPr>
          <w:lang w:val="en-US"/>
        </w:rPr>
        <w:t xml:space="preserve"> At the start of the application, your current position will be read, and the search will start automatically.</w:t>
      </w:r>
    </w:p>
    <w:p w14:paraId="1B985874" w14:textId="1A3A48B4" w:rsidR="00965D25" w:rsidRDefault="00965D25" w:rsidP="00965D25">
      <w:pPr>
        <w:rPr>
          <w:lang w:val="en-US"/>
        </w:rPr>
      </w:pPr>
    </w:p>
    <w:p w14:paraId="11A67233" w14:textId="71DCED11" w:rsidR="00965D25" w:rsidRDefault="00965D25" w:rsidP="00965D25">
      <w:pPr>
        <w:rPr>
          <w:lang w:val="en-US"/>
        </w:rPr>
      </w:pPr>
      <w:r>
        <w:rPr>
          <w:lang w:val="en-US"/>
        </w:rPr>
        <w:t xml:space="preserve">As soon as the restaurant </w:t>
      </w:r>
      <w:bookmarkStart w:id="0" w:name="_GoBack"/>
      <w:bookmarkEnd w:id="0"/>
      <w:r w:rsidR="00E700E7">
        <w:rPr>
          <w:lang w:val="en-US"/>
        </w:rPr>
        <w:t>is</w:t>
      </w:r>
      <w:r>
        <w:rPr>
          <w:lang w:val="en-US"/>
        </w:rPr>
        <w:t xml:space="preserve"> found, the list page will be shown as </w:t>
      </w:r>
      <w:r w:rsidR="00E700E7">
        <w:rPr>
          <w:lang w:val="en-US"/>
        </w:rPr>
        <w:t xml:space="preserve">in </w:t>
      </w:r>
      <w:r>
        <w:rPr>
          <w:lang w:val="en-US"/>
        </w:rPr>
        <w:t xml:space="preserve">the figure to the </w:t>
      </w:r>
      <w:r w:rsidR="00E700E7">
        <w:rPr>
          <w:lang w:val="en-US"/>
        </w:rPr>
        <w:t>right</w:t>
      </w:r>
      <w:r>
        <w:rPr>
          <w:lang w:val="en-US"/>
        </w:rPr>
        <w:t>.</w:t>
      </w:r>
    </w:p>
    <w:p w14:paraId="5AA97CCB" w14:textId="78949AF5" w:rsidR="00965D25" w:rsidRDefault="00965D25" w:rsidP="00965D25">
      <w:pPr>
        <w:rPr>
          <w:lang w:val="en-US"/>
        </w:rPr>
      </w:pPr>
      <w:r>
        <w:rPr>
          <w:lang w:val="en-US"/>
        </w:rPr>
        <w:t xml:space="preserve">All the necessary information </w:t>
      </w:r>
      <w:r w:rsidR="00002700">
        <w:rPr>
          <w:lang w:val="en-US"/>
        </w:rPr>
        <w:t>is</w:t>
      </w:r>
      <w:r>
        <w:rPr>
          <w:lang w:val="en-US"/>
        </w:rPr>
        <w:t xml:space="preserve"> displayed</w:t>
      </w:r>
      <w:r w:rsidR="00002700">
        <w:rPr>
          <w:lang w:val="en-US"/>
        </w:rPr>
        <w:t xml:space="preserve"> aside with opening hours and reviews.</w:t>
      </w:r>
    </w:p>
    <w:p w14:paraId="356E69A4" w14:textId="7809A648" w:rsidR="00344E08" w:rsidRDefault="00344E08" w:rsidP="00344E08">
      <w:pPr>
        <w:rPr>
          <w:lang w:val="en-US"/>
        </w:rPr>
      </w:pPr>
    </w:p>
    <w:p w14:paraId="702854AB" w14:textId="77777777" w:rsidR="00002700" w:rsidRDefault="00344E08" w:rsidP="00002700">
      <w:pPr>
        <w:rPr>
          <w:color w:val="ED7D31" w:themeColor="accent2"/>
          <w:lang w:val="en-US"/>
        </w:rPr>
      </w:pPr>
      <w:r w:rsidRPr="00002700">
        <w:rPr>
          <w:color w:val="ED7D31" w:themeColor="accent2"/>
          <w:lang w:val="en-US"/>
        </w:rPr>
        <w:t>The designing for mobile use</w:t>
      </w:r>
    </w:p>
    <w:p w14:paraId="20ACA01D" w14:textId="3BA35367" w:rsidR="00344E08" w:rsidRPr="00002700" w:rsidRDefault="00344E08" w:rsidP="00002700">
      <w:pPr>
        <w:rPr>
          <w:color w:val="ED7D31" w:themeColor="accent2"/>
          <w:lang w:val="en-US"/>
        </w:rPr>
      </w:pPr>
      <w:r w:rsidRPr="00344E08">
        <w:rPr>
          <w:lang w:val="en-US"/>
        </w:rPr>
        <w:t xml:space="preserve">This application is developed under ionic 4 and angular 7 which they both are </w:t>
      </w:r>
      <w:r w:rsidR="004A2A10" w:rsidRPr="00344E08">
        <w:rPr>
          <w:lang w:val="en-US"/>
        </w:rPr>
        <w:t>JavaScript</w:t>
      </w:r>
      <w:r w:rsidRPr="00344E08">
        <w:rPr>
          <w:lang w:val="en-US"/>
        </w:rPr>
        <w:t xml:space="preserve"> base frameworks with help from bootstrap 4 for a better UX.</w:t>
      </w:r>
    </w:p>
    <w:p w14:paraId="1987293E" w14:textId="77777777" w:rsidR="00344E08" w:rsidRPr="00344E08" w:rsidRDefault="00344E08" w:rsidP="00344E08">
      <w:pPr>
        <w:rPr>
          <w:lang w:val="en-US"/>
        </w:rPr>
      </w:pPr>
    </w:p>
    <w:p w14:paraId="7145E58B" w14:textId="185B3B68" w:rsidR="00344E08" w:rsidRPr="00344E08" w:rsidRDefault="00002700" w:rsidP="00344E08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2452F0C" wp14:editId="443A34AD">
            <wp:simplePos x="0" y="0"/>
            <wp:positionH relativeFrom="column">
              <wp:posOffset>3467100</wp:posOffset>
            </wp:positionH>
            <wp:positionV relativeFrom="paragraph">
              <wp:posOffset>116840</wp:posOffset>
            </wp:positionV>
            <wp:extent cx="2741839" cy="590550"/>
            <wp:effectExtent l="0" t="0" r="1905" b="0"/>
            <wp:wrapSquare wrapText="bothSides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1839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4E08" w:rsidRPr="00344E08">
        <w:rPr>
          <w:lang w:val="en-US"/>
        </w:rPr>
        <w:t>Ionic provides many features like loading components, alerts, tabs and plugins to give a more mobile-feel design</w:t>
      </w:r>
      <w:r>
        <w:rPr>
          <w:lang w:val="en-US"/>
        </w:rPr>
        <w:t xml:space="preserve"> as shown below.</w:t>
      </w:r>
    </w:p>
    <w:p w14:paraId="21840447" w14:textId="63CF0763" w:rsidR="00344E08" w:rsidRPr="00344E08" w:rsidRDefault="00344E08" w:rsidP="00344E08">
      <w:pPr>
        <w:rPr>
          <w:lang w:val="en-US"/>
        </w:rPr>
      </w:pPr>
    </w:p>
    <w:p w14:paraId="2F05517F" w14:textId="196F83BF" w:rsidR="00344E08" w:rsidRDefault="00002700" w:rsidP="00002700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A1E3A75" wp14:editId="7F0C1556">
            <wp:simplePos x="0" y="0"/>
            <wp:positionH relativeFrom="margin">
              <wp:posOffset>2553335</wp:posOffset>
            </wp:positionH>
            <wp:positionV relativeFrom="paragraph">
              <wp:posOffset>22860</wp:posOffset>
            </wp:positionV>
            <wp:extent cx="1798320" cy="2955290"/>
            <wp:effectExtent l="0" t="0" r="0" b="0"/>
            <wp:wrapSquare wrapText="bothSides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A8458B9" wp14:editId="51D87140">
            <wp:simplePos x="0" y="0"/>
            <wp:positionH relativeFrom="column">
              <wp:posOffset>4602480</wp:posOffset>
            </wp:positionH>
            <wp:positionV relativeFrom="paragraph">
              <wp:posOffset>0</wp:posOffset>
            </wp:positionV>
            <wp:extent cx="1728348" cy="2101215"/>
            <wp:effectExtent l="0" t="0" r="5715" b="0"/>
            <wp:wrapSquare wrapText="bothSides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8348" cy="2101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4E08" w:rsidRPr="00344E08">
        <w:rPr>
          <w:lang w:val="en-US"/>
        </w:rPr>
        <w:t xml:space="preserve">This application called Hybrid applications based on </w:t>
      </w:r>
      <w:r w:rsidRPr="00344E08">
        <w:rPr>
          <w:lang w:val="en-US"/>
        </w:rPr>
        <w:t>JavaScript</w:t>
      </w:r>
      <w:r w:rsidR="00344E08" w:rsidRPr="00344E08">
        <w:rPr>
          <w:lang w:val="en-US"/>
        </w:rPr>
        <w:t xml:space="preserve"> and for </w:t>
      </w:r>
      <w:r w:rsidRPr="00344E08">
        <w:rPr>
          <w:lang w:val="en-US"/>
        </w:rPr>
        <w:t>that, there</w:t>
      </w:r>
      <w:r w:rsidR="00344E08" w:rsidRPr="00344E08">
        <w:rPr>
          <w:lang w:val="en-US"/>
        </w:rPr>
        <w:t xml:space="preserve"> is a need for a backend that has been separately developed under .NET Web API.</w:t>
      </w:r>
    </w:p>
    <w:p w14:paraId="661DEEE1" w14:textId="77777777" w:rsidR="00E700E7" w:rsidRPr="00344E08" w:rsidRDefault="00E700E7" w:rsidP="00002700">
      <w:pPr>
        <w:rPr>
          <w:lang w:val="en-US"/>
        </w:rPr>
      </w:pPr>
    </w:p>
    <w:p w14:paraId="7A143C3E" w14:textId="261084D9" w:rsidR="00344E08" w:rsidRPr="00344E08" w:rsidRDefault="00344E08" w:rsidP="00002700">
      <w:pPr>
        <w:rPr>
          <w:lang w:val="en-US"/>
        </w:rPr>
      </w:pPr>
      <w:r w:rsidRPr="00344E08">
        <w:rPr>
          <w:lang w:val="en-US"/>
        </w:rPr>
        <w:t xml:space="preserve">Ionic can be deployed on both </w:t>
      </w:r>
      <w:r w:rsidR="00002700" w:rsidRPr="00344E08">
        <w:rPr>
          <w:lang w:val="en-US"/>
        </w:rPr>
        <w:t>iOS</w:t>
      </w:r>
      <w:r w:rsidRPr="00344E08">
        <w:rPr>
          <w:lang w:val="en-US"/>
        </w:rPr>
        <w:t xml:space="preserve"> and </w:t>
      </w:r>
      <w:r w:rsidR="00E700E7">
        <w:rPr>
          <w:lang w:val="en-US"/>
        </w:rPr>
        <w:t>A</w:t>
      </w:r>
      <w:r w:rsidRPr="00344E08">
        <w:rPr>
          <w:lang w:val="en-US"/>
        </w:rPr>
        <w:t>ndroid devices after setting the platforms and can</w:t>
      </w:r>
      <w:r w:rsidR="00002700">
        <w:rPr>
          <w:lang w:val="en-US"/>
        </w:rPr>
        <w:t xml:space="preserve"> </w:t>
      </w:r>
      <w:r w:rsidRPr="00344E08">
        <w:rPr>
          <w:lang w:val="en-US"/>
        </w:rPr>
        <w:t>also display the output using emulators. The application can be packed later on to an executable file (.</w:t>
      </w:r>
      <w:proofErr w:type="spellStart"/>
      <w:r w:rsidRPr="00344E08">
        <w:rPr>
          <w:lang w:val="en-US"/>
        </w:rPr>
        <w:t>apk</w:t>
      </w:r>
      <w:proofErr w:type="spellEnd"/>
      <w:r w:rsidRPr="00344E08">
        <w:rPr>
          <w:lang w:val="en-US"/>
        </w:rPr>
        <w:t xml:space="preserve"> for </w:t>
      </w:r>
      <w:r w:rsidR="00E700E7">
        <w:rPr>
          <w:lang w:val="en-US"/>
        </w:rPr>
        <w:t>A</w:t>
      </w:r>
      <w:r w:rsidRPr="00344E08">
        <w:rPr>
          <w:lang w:val="en-US"/>
        </w:rPr>
        <w:t xml:space="preserve">ndroid </w:t>
      </w:r>
      <w:proofErr w:type="gramStart"/>
      <w:r w:rsidRPr="00344E08">
        <w:rPr>
          <w:lang w:val="en-US"/>
        </w:rPr>
        <w:t>and .ipa</w:t>
      </w:r>
      <w:proofErr w:type="gramEnd"/>
      <w:r w:rsidRPr="00344E08">
        <w:rPr>
          <w:lang w:val="en-US"/>
        </w:rPr>
        <w:t xml:space="preserve"> for </w:t>
      </w:r>
      <w:r w:rsidR="00002700" w:rsidRPr="00344E08">
        <w:rPr>
          <w:lang w:val="en-US"/>
        </w:rPr>
        <w:t>iOS</w:t>
      </w:r>
      <w:r w:rsidRPr="00344E08">
        <w:rPr>
          <w:lang w:val="en-US"/>
        </w:rPr>
        <w:t>) to be installed and used in on devices.</w:t>
      </w:r>
    </w:p>
    <w:p w14:paraId="4EECFB77" w14:textId="7477D41A" w:rsidR="00002700" w:rsidRDefault="00002700" w:rsidP="00344E08">
      <w:pPr>
        <w:rPr>
          <w:lang w:val="en-US"/>
        </w:rPr>
      </w:pPr>
    </w:p>
    <w:p w14:paraId="6C35D6DA" w14:textId="77777777" w:rsidR="00002700" w:rsidRPr="00344E08" w:rsidRDefault="00002700" w:rsidP="00344E08">
      <w:pPr>
        <w:rPr>
          <w:lang w:val="en-US"/>
        </w:rPr>
      </w:pPr>
    </w:p>
    <w:p w14:paraId="07D4C8E9" w14:textId="77777777" w:rsidR="00002700" w:rsidRDefault="00344E08" w:rsidP="00002700">
      <w:pPr>
        <w:rPr>
          <w:color w:val="ED7D31" w:themeColor="accent2"/>
          <w:lang w:val="en-US"/>
        </w:rPr>
      </w:pPr>
      <w:r w:rsidRPr="00002700">
        <w:rPr>
          <w:color w:val="ED7D31" w:themeColor="accent2"/>
          <w:lang w:val="en-US"/>
        </w:rPr>
        <w:t>How it works</w:t>
      </w:r>
      <w:r w:rsidR="00002700" w:rsidRPr="00002700">
        <w:rPr>
          <w:noProof/>
          <w:color w:val="ED7D31" w:themeColor="accent2"/>
          <w:lang w:val="en-US"/>
        </w:rPr>
        <w:t xml:space="preserve"> </w:t>
      </w:r>
    </w:p>
    <w:p w14:paraId="2E7DBDBB" w14:textId="55BA68CC" w:rsidR="00344E08" w:rsidRPr="00002700" w:rsidRDefault="00002700" w:rsidP="00002700">
      <w:pPr>
        <w:rPr>
          <w:color w:val="ED7D31" w:themeColor="accent2"/>
          <w:lang w:val="en-US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10F4661F" wp14:editId="37271D34">
            <wp:simplePos x="0" y="0"/>
            <wp:positionH relativeFrom="column">
              <wp:posOffset>4030980</wp:posOffset>
            </wp:positionH>
            <wp:positionV relativeFrom="paragraph">
              <wp:posOffset>9525</wp:posOffset>
            </wp:positionV>
            <wp:extent cx="1978025" cy="2211705"/>
            <wp:effectExtent l="0" t="0" r="3175" b="0"/>
            <wp:wrapTight wrapText="bothSides">
              <wp:wrapPolygon edited="0">
                <wp:start x="0" y="0"/>
                <wp:lineTo x="0" y="21395"/>
                <wp:lineTo x="21427" y="21395"/>
                <wp:lineTo x="21427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4E08" w:rsidRPr="00344E08">
        <w:rPr>
          <w:lang w:val="en-US"/>
        </w:rPr>
        <w:t>The application uses Angular 7 and lazy load the modules. (Each tab is a module)</w:t>
      </w:r>
    </w:p>
    <w:p w14:paraId="199A660D" w14:textId="055CD740" w:rsidR="00344E08" w:rsidRPr="00344E08" w:rsidRDefault="00344E08" w:rsidP="00002700">
      <w:pPr>
        <w:rPr>
          <w:lang w:val="en-US"/>
        </w:rPr>
      </w:pPr>
      <w:r w:rsidRPr="00344E08">
        <w:rPr>
          <w:lang w:val="en-US"/>
        </w:rPr>
        <w:t>The tabs module is the module that will be started at the beginning and lazy load the three other modules (finder, favourite, settings)</w:t>
      </w:r>
      <w:r w:rsidR="00002700" w:rsidRPr="00002700">
        <w:rPr>
          <w:noProof/>
          <w:lang w:val="en-US"/>
        </w:rPr>
        <w:t xml:space="preserve"> </w:t>
      </w:r>
    </w:p>
    <w:p w14:paraId="4F2827F7" w14:textId="1DA01996" w:rsidR="00344E08" w:rsidRPr="00344E08" w:rsidRDefault="00344E08" w:rsidP="00002700">
      <w:pPr>
        <w:rPr>
          <w:lang w:val="en-US"/>
        </w:rPr>
      </w:pPr>
      <w:r w:rsidRPr="00344E08">
        <w:rPr>
          <w:lang w:val="en-US"/>
        </w:rPr>
        <w:t xml:space="preserve">The </w:t>
      </w:r>
      <w:r w:rsidR="00E700E7">
        <w:rPr>
          <w:lang w:val="en-US"/>
        </w:rPr>
        <w:t>“</w:t>
      </w:r>
      <w:r w:rsidRPr="00344E08">
        <w:rPr>
          <w:lang w:val="en-US"/>
        </w:rPr>
        <w:t>models</w:t>
      </w:r>
      <w:r w:rsidR="00E700E7">
        <w:rPr>
          <w:lang w:val="en-US"/>
        </w:rPr>
        <w:t>”</w:t>
      </w:r>
      <w:r w:rsidRPr="00344E08">
        <w:rPr>
          <w:lang w:val="en-US"/>
        </w:rPr>
        <w:t xml:space="preserve"> folder contains the model classes and the services are caring </w:t>
      </w:r>
      <w:r w:rsidR="00E700E7">
        <w:rPr>
          <w:lang w:val="en-US"/>
        </w:rPr>
        <w:t>for</w:t>
      </w:r>
      <w:r w:rsidRPr="00344E08">
        <w:rPr>
          <w:lang w:val="en-US"/>
        </w:rPr>
        <w:t xml:space="preserve"> calling the backend and requesting the data.</w:t>
      </w:r>
    </w:p>
    <w:p w14:paraId="52920280" w14:textId="04AB1537" w:rsidR="00344E08" w:rsidRDefault="00002700" w:rsidP="00344E08">
      <w:pPr>
        <w:rPr>
          <w:lang w:val="en-US"/>
        </w:rPr>
      </w:pPr>
      <w:r>
        <w:rPr>
          <w:lang w:val="en-US"/>
        </w:rPr>
        <w:t>A mixed between ionic components and bootstrap classes has been used to design the UX.</w:t>
      </w:r>
    </w:p>
    <w:p w14:paraId="325980C6" w14:textId="7A708058" w:rsidR="00002700" w:rsidRDefault="00002700" w:rsidP="00344E08">
      <w:pPr>
        <w:rPr>
          <w:lang w:val="en-US"/>
        </w:rPr>
      </w:pPr>
      <w:r>
        <w:rPr>
          <w:lang w:val="en-US"/>
        </w:rPr>
        <w:t>The services are using HttpClient from Angular to connect with the server.</w:t>
      </w:r>
    </w:p>
    <w:p w14:paraId="59C45220" w14:textId="522F9B4D" w:rsidR="00002700" w:rsidRPr="00344E08" w:rsidRDefault="00002700" w:rsidP="00002700">
      <w:pPr>
        <w:jc w:val="right"/>
        <w:rPr>
          <w:lang w:val="en-US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0005E29" wp14:editId="4C5E2148">
            <wp:simplePos x="0" y="0"/>
            <wp:positionH relativeFrom="column">
              <wp:posOffset>-548640</wp:posOffset>
            </wp:positionH>
            <wp:positionV relativeFrom="paragraph">
              <wp:posOffset>175895</wp:posOffset>
            </wp:positionV>
            <wp:extent cx="3169920" cy="2330450"/>
            <wp:effectExtent l="0" t="0" r="0" b="0"/>
            <wp:wrapTight wrapText="bothSides">
              <wp:wrapPolygon edited="0">
                <wp:start x="0" y="0"/>
                <wp:lineTo x="0" y="21365"/>
                <wp:lineTo x="21418" y="21365"/>
                <wp:lineTo x="21418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212"/>
                    <a:stretch/>
                  </pic:blipFill>
                  <pic:spPr bwMode="auto">
                    <a:xfrm>
                      <a:off x="0" y="0"/>
                      <a:ext cx="3169920" cy="2330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4FE58DC0" wp14:editId="097E3B1E">
            <wp:simplePos x="0" y="0"/>
            <wp:positionH relativeFrom="column">
              <wp:posOffset>2823845</wp:posOffset>
            </wp:positionH>
            <wp:positionV relativeFrom="paragraph">
              <wp:posOffset>99695</wp:posOffset>
            </wp:positionV>
            <wp:extent cx="3589020" cy="2642870"/>
            <wp:effectExtent l="0" t="0" r="0" b="5080"/>
            <wp:wrapTight wrapText="bothSides">
              <wp:wrapPolygon edited="0">
                <wp:start x="0" y="0"/>
                <wp:lineTo x="0" y="21486"/>
                <wp:lineTo x="21439" y="21486"/>
                <wp:lineTo x="21439" y="0"/>
                <wp:lineTo x="0" y="0"/>
              </wp:wrapPolygon>
            </wp:wrapTight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02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02700">
        <w:rPr>
          <w:noProof/>
          <w:lang w:val="en-US"/>
        </w:rPr>
        <w:t xml:space="preserve"> </w:t>
      </w:r>
    </w:p>
    <w:p w14:paraId="5267C92B" w14:textId="77777777" w:rsidR="00002700" w:rsidRDefault="00002700" w:rsidP="00344E08">
      <w:pPr>
        <w:rPr>
          <w:lang w:val="en-US"/>
        </w:rPr>
      </w:pPr>
    </w:p>
    <w:p w14:paraId="1BA56831" w14:textId="4C7C6E01" w:rsidR="00002700" w:rsidRDefault="00002700" w:rsidP="00344E08">
      <w:pPr>
        <w:rPr>
          <w:lang w:val="en-US"/>
        </w:rPr>
      </w:pPr>
      <w:r>
        <w:rPr>
          <w:lang w:val="en-US"/>
        </w:rPr>
        <w:t xml:space="preserve">I have tried to use </w:t>
      </w:r>
      <w:r w:rsidR="00E700E7">
        <w:rPr>
          <w:lang w:val="en-US"/>
        </w:rPr>
        <w:t xml:space="preserve">a </w:t>
      </w:r>
      <w:r>
        <w:rPr>
          <w:lang w:val="en-US"/>
        </w:rPr>
        <w:t xml:space="preserve">variety of methods to achieve the goals. I used Alert controllers to display opening hours for example and navigation with </w:t>
      </w:r>
      <w:r w:rsidR="00E700E7">
        <w:rPr>
          <w:lang w:val="en-US"/>
        </w:rPr>
        <w:t xml:space="preserve">a </w:t>
      </w:r>
      <w:r>
        <w:rPr>
          <w:lang w:val="en-US"/>
        </w:rPr>
        <w:t xml:space="preserve">back button </w:t>
      </w:r>
      <w:r w:rsidR="004A2A10">
        <w:rPr>
          <w:lang w:val="en-US"/>
        </w:rPr>
        <w:t>for the</w:t>
      </w:r>
      <w:r>
        <w:rPr>
          <w:lang w:val="en-US"/>
        </w:rPr>
        <w:t xml:space="preserve"> reviews</w:t>
      </w:r>
      <w:r w:rsidR="004A2A10">
        <w:rPr>
          <w:lang w:val="en-US"/>
        </w:rPr>
        <w:t>.</w:t>
      </w:r>
    </w:p>
    <w:p w14:paraId="4F000BEF" w14:textId="31D463B2" w:rsidR="004A2A10" w:rsidRDefault="004A2A10" w:rsidP="00344E08">
      <w:pPr>
        <w:rPr>
          <w:lang w:val="en-US"/>
        </w:rPr>
      </w:pPr>
      <w:r>
        <w:rPr>
          <w:lang w:val="en-US"/>
        </w:rPr>
        <w:lastRenderedPageBreak/>
        <w:t>The tabs component contains the three main tabs at the button of the application that can be navigated throw.</w:t>
      </w:r>
    </w:p>
    <w:p w14:paraId="3C016C45" w14:textId="4A42150D" w:rsidR="004A2A10" w:rsidRDefault="004A2A10" w:rsidP="004A2A10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642E7F51" wp14:editId="69D98F5E">
            <wp:extent cx="3170782" cy="3267075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83667" cy="3280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A4124" w14:textId="3F21EBCD" w:rsidR="004A2A10" w:rsidRDefault="004A2A10" w:rsidP="00344E08">
      <w:pPr>
        <w:rPr>
          <w:lang w:val="en-US"/>
        </w:rPr>
      </w:pPr>
    </w:p>
    <w:p w14:paraId="135FFCB4" w14:textId="0DCC523C" w:rsidR="004A2A10" w:rsidRDefault="004A2A10" w:rsidP="00344E08">
      <w:pPr>
        <w:rPr>
          <w:lang w:val="en-US"/>
        </w:rPr>
      </w:pPr>
      <w:r>
        <w:rPr>
          <w:lang w:val="en-US"/>
        </w:rPr>
        <w:t>To make the application run faster, the modules have been lazy loaded to when they are called.</w:t>
      </w:r>
    </w:p>
    <w:p w14:paraId="727B7341" w14:textId="0A4E4BEA" w:rsidR="004A2A10" w:rsidRDefault="004A2A10" w:rsidP="00344E08">
      <w:pPr>
        <w:rPr>
          <w:lang w:val="en-US"/>
        </w:rPr>
      </w:pPr>
      <w:r>
        <w:rPr>
          <w:noProof/>
        </w:rPr>
        <w:drawing>
          <wp:inline distT="0" distB="0" distL="0" distR="0" wp14:anchorId="78C2FEAF" wp14:editId="2FCAE6F8">
            <wp:extent cx="5731510" cy="3726180"/>
            <wp:effectExtent l="0" t="0" r="2540" b="762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5169C" w14:textId="77777777" w:rsidR="00E700E7" w:rsidRDefault="00E700E7" w:rsidP="00344E08">
      <w:pPr>
        <w:rPr>
          <w:color w:val="ED7D31" w:themeColor="accent2"/>
          <w:lang w:val="en-US"/>
        </w:rPr>
      </w:pPr>
    </w:p>
    <w:p w14:paraId="7729C2FB" w14:textId="77777777" w:rsidR="00E700E7" w:rsidRDefault="00E700E7" w:rsidP="00344E08">
      <w:pPr>
        <w:rPr>
          <w:color w:val="ED7D31" w:themeColor="accent2"/>
          <w:lang w:val="en-US"/>
        </w:rPr>
      </w:pPr>
    </w:p>
    <w:p w14:paraId="4676C530" w14:textId="75D13D4E" w:rsidR="00344E08" w:rsidRPr="004A2A10" w:rsidRDefault="00344E08" w:rsidP="00344E08">
      <w:pPr>
        <w:rPr>
          <w:color w:val="ED7D31" w:themeColor="accent2"/>
          <w:lang w:val="en-US"/>
        </w:rPr>
      </w:pPr>
      <w:r w:rsidRPr="004A2A10">
        <w:rPr>
          <w:color w:val="ED7D31" w:themeColor="accent2"/>
          <w:lang w:val="en-US"/>
        </w:rPr>
        <w:lastRenderedPageBreak/>
        <w:t>Startup</w:t>
      </w:r>
    </w:p>
    <w:p w14:paraId="66EA1607" w14:textId="28ED07EC" w:rsidR="00344E08" w:rsidRPr="00344E08" w:rsidRDefault="00344E08" w:rsidP="00344E08">
      <w:pPr>
        <w:rPr>
          <w:lang w:val="en-US"/>
        </w:rPr>
      </w:pPr>
      <w:r w:rsidRPr="00344E08">
        <w:rPr>
          <w:lang w:val="en-US"/>
        </w:rPr>
        <w:t>To install the necessary packages, the following command should be used:</w:t>
      </w:r>
    </w:p>
    <w:p w14:paraId="09B9F0C0" w14:textId="73D21B7B" w:rsidR="00344E08" w:rsidRPr="004A2A10" w:rsidRDefault="00344E08" w:rsidP="004A2A10">
      <w:pPr>
        <w:pStyle w:val="Listenabsatz"/>
        <w:numPr>
          <w:ilvl w:val="0"/>
          <w:numId w:val="1"/>
        </w:numPr>
        <w:rPr>
          <w:lang w:val="en-US"/>
        </w:rPr>
      </w:pPr>
      <w:r w:rsidRPr="004A2A10">
        <w:rPr>
          <w:lang w:val="en-US"/>
        </w:rPr>
        <w:t>npm install</w:t>
      </w:r>
    </w:p>
    <w:p w14:paraId="3D55B1FE" w14:textId="0FA0CD07" w:rsidR="00344E08" w:rsidRPr="00344E08" w:rsidRDefault="00344E08" w:rsidP="00344E08">
      <w:pPr>
        <w:rPr>
          <w:lang w:val="en-US"/>
        </w:rPr>
      </w:pPr>
      <w:r w:rsidRPr="00344E08">
        <w:rPr>
          <w:lang w:val="en-US"/>
        </w:rPr>
        <w:t>The following command is enough to start up the ionic application after installing all the packages:</w:t>
      </w:r>
    </w:p>
    <w:p w14:paraId="067AA2A0" w14:textId="5317F500" w:rsidR="00344E08" w:rsidRPr="004A2A10" w:rsidRDefault="00344E08" w:rsidP="004A2A10">
      <w:pPr>
        <w:pStyle w:val="Listenabsatz"/>
        <w:numPr>
          <w:ilvl w:val="0"/>
          <w:numId w:val="1"/>
        </w:numPr>
        <w:rPr>
          <w:lang w:val="en-US"/>
        </w:rPr>
      </w:pPr>
      <w:r w:rsidRPr="004A2A10">
        <w:rPr>
          <w:lang w:val="en-US"/>
        </w:rPr>
        <w:t>ionic serve</w:t>
      </w:r>
    </w:p>
    <w:p w14:paraId="661C3B38" w14:textId="1095D215" w:rsidR="00344E08" w:rsidRDefault="00344E08" w:rsidP="004A2A10">
      <w:pPr>
        <w:rPr>
          <w:lang w:val="en-US"/>
        </w:rPr>
      </w:pPr>
      <w:r w:rsidRPr="00344E08">
        <w:rPr>
          <w:lang w:val="en-US"/>
        </w:rPr>
        <w:t>This will start a browser instance (default browser) when ready and will start the app.</w:t>
      </w:r>
    </w:p>
    <w:p w14:paraId="5EA9207B" w14:textId="77777777" w:rsidR="004A2A10" w:rsidRPr="00344E08" w:rsidRDefault="004A2A10" w:rsidP="004A2A10">
      <w:pPr>
        <w:rPr>
          <w:lang w:val="en-US"/>
        </w:rPr>
      </w:pPr>
    </w:p>
    <w:p w14:paraId="6418CBC0" w14:textId="227C7AF4" w:rsidR="00344E08" w:rsidRPr="00344E08" w:rsidRDefault="00344E08" w:rsidP="00344E08">
      <w:pPr>
        <w:rPr>
          <w:lang w:val="en-US"/>
        </w:rPr>
      </w:pPr>
      <w:r w:rsidRPr="00344E08">
        <w:rPr>
          <w:lang w:val="en-US"/>
        </w:rPr>
        <w:t xml:space="preserve">To start the emulator, there is a need to install the correct </w:t>
      </w:r>
      <w:r w:rsidR="004A2A10">
        <w:rPr>
          <w:lang w:val="en-US"/>
        </w:rPr>
        <w:t>SDK</w:t>
      </w:r>
      <w:r w:rsidRPr="00344E08">
        <w:rPr>
          <w:lang w:val="en-US"/>
        </w:rPr>
        <w:t xml:space="preserve"> for both </w:t>
      </w:r>
      <w:r w:rsidR="00E700E7">
        <w:rPr>
          <w:lang w:val="en-US"/>
        </w:rPr>
        <w:t>A</w:t>
      </w:r>
      <w:r w:rsidRPr="00344E08">
        <w:rPr>
          <w:lang w:val="en-US"/>
        </w:rPr>
        <w:t xml:space="preserve">ndroid and </w:t>
      </w:r>
      <w:r w:rsidR="004A2A10">
        <w:rPr>
          <w:lang w:val="en-US"/>
        </w:rPr>
        <w:t>iOS</w:t>
      </w:r>
      <w:r w:rsidRPr="00344E08">
        <w:rPr>
          <w:lang w:val="en-US"/>
        </w:rPr>
        <w:t xml:space="preserve"> and then start the wanted emulator using one of these commands:</w:t>
      </w:r>
    </w:p>
    <w:p w14:paraId="0659FD2C" w14:textId="23A03296" w:rsidR="00344E08" w:rsidRPr="004A2A10" w:rsidRDefault="00344E08" w:rsidP="004A2A10">
      <w:pPr>
        <w:pStyle w:val="Listenabsatz"/>
        <w:numPr>
          <w:ilvl w:val="0"/>
          <w:numId w:val="1"/>
        </w:numPr>
        <w:rPr>
          <w:lang w:val="en-US"/>
        </w:rPr>
      </w:pPr>
      <w:r w:rsidRPr="004A2A10">
        <w:rPr>
          <w:lang w:val="en-US"/>
        </w:rPr>
        <w:t>ionic cordova emulate android</w:t>
      </w:r>
    </w:p>
    <w:p w14:paraId="4552283F" w14:textId="6F0315D0" w:rsidR="00344E08" w:rsidRPr="004A2A10" w:rsidRDefault="00344E08" w:rsidP="004A2A10">
      <w:pPr>
        <w:pStyle w:val="Listenabsatz"/>
        <w:numPr>
          <w:ilvl w:val="0"/>
          <w:numId w:val="1"/>
        </w:numPr>
        <w:rPr>
          <w:lang w:val="en-US"/>
        </w:rPr>
      </w:pPr>
      <w:r w:rsidRPr="004A2A10">
        <w:rPr>
          <w:lang w:val="en-US"/>
        </w:rPr>
        <w:t>ionic cordova emulate ios</w:t>
      </w:r>
    </w:p>
    <w:p w14:paraId="7BDED99E" w14:textId="77777777" w:rsidR="00344E08" w:rsidRPr="00344E08" w:rsidRDefault="00344E08" w:rsidP="00344E08">
      <w:pPr>
        <w:rPr>
          <w:lang w:val="en-US"/>
        </w:rPr>
      </w:pPr>
    </w:p>
    <w:p w14:paraId="2F4F6F58" w14:textId="77777777" w:rsidR="00344E08" w:rsidRPr="00344E08" w:rsidRDefault="00344E08" w:rsidP="00344E08">
      <w:pPr>
        <w:rPr>
          <w:lang w:val="en-US"/>
        </w:rPr>
      </w:pPr>
      <w:r w:rsidRPr="00344E08">
        <w:rPr>
          <w:lang w:val="en-US"/>
        </w:rPr>
        <w:t>The backend should be started separately.</w:t>
      </w:r>
    </w:p>
    <w:p w14:paraId="156F6102" w14:textId="77777777" w:rsidR="00344E08" w:rsidRPr="00344E08" w:rsidRDefault="00344E08" w:rsidP="00344E08">
      <w:pPr>
        <w:rPr>
          <w:lang w:val="en-US"/>
        </w:rPr>
      </w:pPr>
    </w:p>
    <w:p w14:paraId="6CE93BA0" w14:textId="77777777" w:rsidR="00344E08" w:rsidRPr="00344E08" w:rsidRDefault="00344E08" w:rsidP="00344E08">
      <w:pPr>
        <w:rPr>
          <w:lang w:val="en-US"/>
        </w:rPr>
      </w:pPr>
    </w:p>
    <w:p w14:paraId="5D925C10" w14:textId="77777777" w:rsidR="006666E5" w:rsidRPr="00344E08" w:rsidRDefault="006666E5" w:rsidP="00344E08">
      <w:pPr>
        <w:rPr>
          <w:lang w:val="en-US"/>
        </w:rPr>
      </w:pPr>
    </w:p>
    <w:sectPr w:rsidR="006666E5" w:rsidRPr="00344E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FC6580"/>
    <w:multiLevelType w:val="hybridMultilevel"/>
    <w:tmpl w:val="2060764C"/>
    <w:lvl w:ilvl="0" w:tplc="3B7EDA9C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jG0NDW1tDAxMTRR0lEKTi0uzszPAykwrAUA4uPQUywAAAA="/>
  </w:docVars>
  <w:rsids>
    <w:rsidRoot w:val="00E25E24"/>
    <w:rsid w:val="00002700"/>
    <w:rsid w:val="00344E08"/>
    <w:rsid w:val="004A2A10"/>
    <w:rsid w:val="006666E5"/>
    <w:rsid w:val="00965D25"/>
    <w:rsid w:val="00E25E24"/>
    <w:rsid w:val="00E70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16847"/>
  <w15:chartTrackingRefBased/>
  <w15:docId w15:val="{57F200B0-B51D-43DC-A976-0203EF9EA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4A2A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32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92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3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9751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574358048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202637749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92865296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7012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87885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263612092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692411677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37234657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8050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3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5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7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0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8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90962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508859064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738360534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223176857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49966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34731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461582374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202864544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674723687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36</Words>
  <Characters>3379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y Sammour</dc:creator>
  <cp:keywords/>
  <dc:description/>
  <cp:lastModifiedBy>Samy Sammour</cp:lastModifiedBy>
  <cp:revision>3</cp:revision>
  <dcterms:created xsi:type="dcterms:W3CDTF">2019-04-22T16:29:00Z</dcterms:created>
  <dcterms:modified xsi:type="dcterms:W3CDTF">2019-04-22T17:12:00Z</dcterms:modified>
</cp:coreProperties>
</file>